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internship-application-letter"/>
    <w:p>
      <w:pPr>
        <w:pStyle w:val="Heading1"/>
      </w:pPr>
      <w:r>
        <w:t xml:space="preserve">Internship Application Letter</w:t>
      </w:r>
    </w:p>
    <w:p>
      <w:pPr>
        <w:pStyle w:val="FirstParagraph"/>
      </w:pPr>
      <w:r>
        <w:t xml:space="preserve">For the Biologist Internship Position at [Organization Name]</w:t>
      </w:r>
    </w:p>
    <w:bookmarkEnd w:id="20"/>
    <w:p>
      <w:pPr>
        <w:pStyle w:val="BodyText"/>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Organization Name]</w:t>
      </w:r>
      <w:r>
        <w:br/>
      </w:r>
      <w:r>
        <w:t xml:space="preserve">[Organization Address]</w:t>
      </w:r>
      <w:r>
        <w:br/>
      </w:r>
      <w:r>
        <w:t xml:space="preserve">Miami, FL 33101</w:t>
      </w:r>
      <w:r>
        <w:br/>
      </w:r>
      <w:r>
        <w:t xml:space="preserve">United States</w:t>
      </w:r>
    </w:p>
    <w:p>
      <w:pPr>
        <w:pStyle w:val="BodyText"/>
      </w:pPr>
      <w:r>
        <w:t xml:space="preserve">Dear Hiring Committee,</w:t>
      </w:r>
    </w:p>
    <w:p>
      <w:pPr>
        <w:pStyle w:val="BodyText"/>
      </w:pPr>
      <w:r>
        <w:t xml:space="preserve">I am writing to express my enthusiastic interest in the Biologist Internship position at [Organization Name] within the vibrant ecosystem of United States Miami, as advertised on your careers page. With a Bachelor of Science in Biology from Florida International University and hands-on experience researching tropical biodiversity, I have meticulously prepared this Internship Application Letter to demonstrate how my academic background, field skills, and passion for ecological conservation align with your mission to advance environmental science in South Florida.</w:t>
      </w:r>
    </w:p>
    <w:p>
      <w:pPr>
        <w:pStyle w:val="BodyText"/>
      </w:pPr>
      <w:r>
        <w:t xml:space="preserve">My fascination with biology began during childhood explorations of Miami's unique Everglades wetlands—a place where freshwater meets saltwater, creating a biodiversity hotspot teeming with endangered species like the American crocodile and West Indian manatee. This personal connection to South Florida's natural heritage has driven my academic pursuits. As a student at FIU, I completed advanced coursework in tropical ecology, marine biology, and environmental toxicology while maintaining a 3.8 GPA. My senior thesis on "Microplastic Accumulation in Coral Reef Ecosystems of the Florida Keys" involved fieldwork across three coastal sites—directly preparing me for the hands-on research demands of your internship program.</w:t>
      </w:r>
    </w:p>
    <w:p>
      <w:pPr>
        <w:pStyle w:val="BodyText"/>
      </w:pPr>
      <w:r>
        <w:t xml:space="preserve">During my previous internship at the Miami-Dade County Environmental Resources Management Division, I developed critical skills directly relevant to your organization's work. I assisted in monitoring water quality parameters for the Biscayne Bay restoration project, conducting weekly tests of pH levels, dissolved oxygen, and nutrient concentrations across 15 sampling stations. Using GPS mapping tools and lab equipment like spectrophotometers and microscopes, I contributed to a dataset that helped identify pollution hotspots near urban runoff areas. This experience solidified my ability to collect precise field data—a skill I understand is essential for the Biologist internship role in United States Miami where accurate ecological assessment drives conservation policy.</w:t>
      </w:r>
    </w:p>
    <w:p>
      <w:pPr>
        <w:pStyle w:val="BodyText"/>
      </w:pPr>
      <w:r>
        <w:t xml:space="preserve">What particularly excites me about [Organization Name] is your innovative work on the "Urban Wildlife Corridors Initiative" in Greater Miami. Your recent study on how urban development impacts migratory bird patterns perfectly aligns with my research interests. I am especially eager to contribute to projects that protect native species like the Miami blue butterfly—a critically endangered insect found only in Florida's southern coastline. Having spent last summer volunteering with the Tropical Audubon Society at a conservation site near Key Biscayne, I witnessed firsthand how community-based biology initiatives create lasting ecological impact—exactly the model your organization champions in United States Miami.</w:t>
      </w:r>
    </w:p>
    <w:p>
      <w:pPr>
        <w:pStyle w:val="BodyText"/>
      </w:pPr>
      <w:r>
        <w:t xml:space="preserve">Beyond technical skills, I bring cultural adaptability essential for thriving in Miami's diverse scientific landscape. As a first-generation college student with Spanish-speaking family roots, I've collaborated effectively with bilingual community groups during outreach events at the Fairchild Tropical Botanic Garden. This experience taught me to communicate complex biological concepts accessibly—a skill vital for your public education programs that engage Miami's multicultural population. Moreover, my fluency in Spanish (both conversational and technical) positions me to support international research partnerships frequently conducted by organizations headquartered in United States Miami.</w:t>
      </w:r>
    </w:p>
    <w:p>
      <w:pPr>
        <w:pStyle w:val="BodyText"/>
      </w:pPr>
      <w:r>
        <w:t xml:space="preserve">I recognize that the role of a Biologist in today's climate crisis demands more than academic knowledge—it requires resilience, ethical rigor, and community engagement. Your organization's commitment to "science-based conservation" through initiatives like the Miami Climate Resilience Task Force deeply resonates with my professional values. I am particularly inspired by Dr. Elena Rodriguez’s recent publication on mangrove forest restoration strategies—a methodology I hope to apply during my internship through fieldwork in the Everglades National Park, which lies at the heart of United States Miami's ecological network.</w:t>
      </w:r>
    </w:p>
    <w:p>
      <w:pPr>
        <w:pStyle w:val="BodyText"/>
      </w:pPr>
      <w:r>
        <w:t xml:space="preserve">My technical proficiency includes GIS mapping (ArcGIS Pro), statistical analysis (R and SPSS), and laboratory techniques such as DNA extraction from environmental samples. I am also certified in OSHA safety protocols for fieldwork and hold a valid Florida driver's license with access to reliable transportation—critical assets for traversing Miami-Dade's diverse habitats from the Everglades to coastal barrier islands. I've attached my resume detailing these competencies, but more importantly, I've included a portfolio of my environmental impact reports and research posters developed during university projects.</w:t>
      </w:r>
    </w:p>
    <w:p>
      <w:pPr>
        <w:pStyle w:val="BodyText"/>
      </w:pPr>
      <w:r>
        <w:t xml:space="preserve">Miami represents more than a geographical location—it's a living laboratory where the challenges of climate adaptation, urbanization, and biodiversity loss converge in ways that shape global conservation strategies. As I prepare to submit this Internship Application Letter for the Biologist position within United States Miami, I'm confident that my background in tropical ecosystems research and my deep commitment to South Florida's natural heritage make me an ideal candidate. I am eager to learn from your expert team while contributing fresh perspectives through my enthusiasm for citizen science initiatives and data-driven conservation.</w:t>
      </w:r>
    </w:p>
    <w:p>
      <w:pPr>
        <w:pStyle w:val="BodyText"/>
      </w:pPr>
      <w:r>
        <w:t xml:space="preserve">Thank you for considering my application. I have attached all required documents and welcome the opportunity to discuss how my skills in field research, data analysis, and community engagement can support [Organization Name]'s mission in United States Miami. I am available for an interview at your earliest convenience and can be reached via email at [your.email@example.com] or phone at (555) 123-4567. I look forward to the possibility of contributing to your team's impactful work protecting the unique ecosystems of South Florida.</w:t>
      </w:r>
    </w:p>
    <w:p>
      <w:pPr>
        <w:pStyle w:val="BodyText"/>
      </w:pPr>
      <w:r>
        <w:t xml:space="preserve">Sincerely,</w:t>
      </w:r>
    </w:p>
    <w:p>
      <w:pPr>
        <w:pStyle w:val="BodyText"/>
      </w:pPr>
      <w:r>
        <w:t xml:space="preserve">Alex Morgan</w:t>
      </w:r>
    </w:p>
    <w:p>
      <w:pPr>
        <w:pStyle w:val="BodyText"/>
      </w:pPr>
      <w:r>
        <w:t xml:space="preserve">Biological Sciences Student | Florida International University</w:t>
      </w:r>
    </w:p>
    <w:p>
      <w:pPr>
        <w:pStyle w:val="BodyText"/>
      </w:pPr>
      <w:r>
        <w:t xml:space="preserve">This Internship Application Letter is submitted in compliance with all United States Miami employment guidelines and reflects the candidate's authentic qualifications for a Biologist internship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United States Miami</dc:title>
  <dc:creator/>
  <dc:language>en</dc:language>
  <cp:keywords/>
  <dcterms:created xsi:type="dcterms:W3CDTF">2026-07-23T12:27:45Z</dcterms:created>
  <dcterms:modified xsi:type="dcterms:W3CDTF">2026-07-23T12:27:45Z</dcterms:modified>
</cp:coreProperties>
</file>

<file path=docProps/custom.xml><?xml version="1.0" encoding="utf-8"?>
<Properties xmlns="http://schemas.openxmlformats.org/officeDocument/2006/custom-properties" xmlns:vt="http://schemas.openxmlformats.org/officeDocument/2006/docPropsVTypes"/>
</file>